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2A6659" w14:textId="77777777" w:rsidR="00B67500" w:rsidRPr="00505E10" w:rsidRDefault="00B67500" w:rsidP="00B67500">
      <w:pPr>
        <w:pStyle w:val="NoSpacing"/>
        <w:pBdr>
          <w:bottom w:val="double" w:sz="6" w:space="1" w:color="auto"/>
        </w:pBdr>
        <w:rPr>
          <w:rFonts w:cstheme="minorHAnsi"/>
          <w:sz w:val="24"/>
          <w:szCs w:val="24"/>
        </w:rPr>
      </w:pPr>
    </w:p>
    <w:p w14:paraId="0A37501D" w14:textId="77777777" w:rsidR="00B67500" w:rsidRPr="00505E10" w:rsidRDefault="00B67500" w:rsidP="00B67500">
      <w:pPr>
        <w:pStyle w:val="NoSpacing"/>
        <w:rPr>
          <w:rFonts w:cstheme="minorHAnsi"/>
          <w:sz w:val="24"/>
          <w:szCs w:val="24"/>
        </w:rPr>
      </w:pPr>
    </w:p>
    <w:p w14:paraId="5BF9A311" w14:textId="068B2521" w:rsidR="00B67500" w:rsidRPr="00505E10" w:rsidRDefault="27488523" w:rsidP="5BFFB567">
      <w:pPr>
        <w:pStyle w:val="NoSpacing"/>
        <w:contextualSpacing/>
        <w:rPr>
          <w:rFonts w:eastAsiaTheme="minorEastAsia"/>
          <w:sz w:val="24"/>
          <w:szCs w:val="24"/>
        </w:rPr>
      </w:pPr>
      <w:r w:rsidRPr="27488523">
        <w:rPr>
          <w:rFonts w:eastAsiaTheme="minorEastAsia"/>
          <w:b/>
          <w:bCs/>
          <w:sz w:val="24"/>
          <w:szCs w:val="24"/>
        </w:rPr>
        <w:t xml:space="preserve">Assignment </w:t>
      </w:r>
      <w:r w:rsidRPr="27488523">
        <w:rPr>
          <w:rFonts w:eastAsiaTheme="minorEastAsia"/>
          <w:sz w:val="24"/>
          <w:szCs w:val="24"/>
        </w:rPr>
        <w:t>EFS -02: QUANTITATIVE STRATEGY MODELING IN EXCEL</w:t>
      </w:r>
    </w:p>
    <w:p w14:paraId="126F1576" w14:textId="148A0A01" w:rsidR="01855392" w:rsidRDefault="01855392" w:rsidP="01855392">
      <w:pPr>
        <w:rPr>
          <w:rFonts w:eastAsiaTheme="minorEastAsia"/>
          <w:b/>
          <w:bCs/>
          <w:sz w:val="24"/>
          <w:szCs w:val="24"/>
        </w:rPr>
      </w:pPr>
      <w:r w:rsidRPr="01855392">
        <w:rPr>
          <w:rFonts w:eastAsiaTheme="minorEastAsia"/>
          <w:b/>
          <w:bCs/>
          <w:sz w:val="24"/>
          <w:szCs w:val="24"/>
        </w:rPr>
        <w:t xml:space="preserve">Note: </w:t>
      </w:r>
      <w:r w:rsidRPr="01855392">
        <w:rPr>
          <w:rFonts w:ascii="Calibri" w:eastAsia="Calibri" w:hAnsi="Calibri" w:cs="Calibri"/>
          <w:sz w:val="24"/>
          <w:szCs w:val="24"/>
          <w:highlight w:val="yellow"/>
        </w:rPr>
        <w:t>If there are multiple files for the assignment, please zip all the files in .zip format.</w:t>
      </w:r>
    </w:p>
    <w:p w14:paraId="45660AC4" w14:textId="2360ABDA" w:rsidR="00B67500" w:rsidRPr="00505E10" w:rsidRDefault="57666795" w:rsidP="57666795">
      <w:pPr>
        <w:spacing w:line="240" w:lineRule="auto"/>
        <w:contextualSpacing/>
        <w:rPr>
          <w:rFonts w:eastAsiaTheme="minorEastAsia"/>
          <w:b/>
          <w:bCs/>
          <w:sz w:val="24"/>
          <w:szCs w:val="24"/>
        </w:rPr>
      </w:pPr>
      <w:r w:rsidRPr="57666795">
        <w:rPr>
          <w:rFonts w:eastAsiaTheme="minorEastAsia"/>
          <w:b/>
          <w:bCs/>
          <w:sz w:val="24"/>
          <w:szCs w:val="24"/>
        </w:rPr>
        <w:t xml:space="preserve">Submitted By: </w:t>
      </w:r>
    </w:p>
    <w:tbl>
      <w:tblPr>
        <w:tblW w:w="9781" w:type="dxa"/>
        <w:tblInd w:w="108" w:type="dxa"/>
        <w:tblLook w:val="04A0" w:firstRow="1" w:lastRow="0" w:firstColumn="1" w:lastColumn="0" w:noHBand="0" w:noVBand="1"/>
      </w:tblPr>
      <w:tblGrid>
        <w:gridCol w:w="9781"/>
      </w:tblGrid>
      <w:tr w:rsidR="00EE6966" w:rsidRPr="007F43FC" w14:paraId="1821A9B7" w14:textId="77777777" w:rsidTr="00C02CDB">
        <w:trPr>
          <w:trHeight w:val="900"/>
        </w:trPr>
        <w:tc>
          <w:tcPr>
            <w:tcW w:w="97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1D0BA3E6" w14:textId="77777777" w:rsidR="00EE6966" w:rsidRDefault="00C02CDB" w:rsidP="00C02CDB">
            <w:pPr>
              <w:widowControl w:val="0"/>
              <w:spacing w:after="0"/>
              <w:contextualSpacing/>
              <w:rPr>
                <w:sz w:val="24"/>
                <w:szCs w:val="24"/>
              </w:rPr>
            </w:pPr>
            <w:r w:rsidRPr="00C02CDB">
              <w:rPr>
                <w:rFonts w:ascii="Calibri" w:eastAsia="Calibri" w:hAnsi="Calibri" w:cs="Calibri"/>
                <w:b/>
                <w:bCs/>
                <w:color w:val="000000" w:themeColor="text1"/>
                <w:sz w:val="24"/>
                <w:szCs w:val="24"/>
                <w:lang w:val="en-SG" w:eastAsia="zh-CN"/>
              </w:rPr>
              <w:t xml:space="preserve">Question: </w:t>
            </w:r>
            <w:r w:rsidRPr="00C02CDB">
              <w:rPr>
                <w:rFonts w:ascii="Calibri" w:eastAsia="Calibri" w:hAnsi="Calibri" w:cs="Calibri"/>
                <w:color w:val="000000" w:themeColor="text1"/>
                <w:lang w:val="en-SG" w:eastAsia="zh-CN"/>
              </w:rPr>
              <w:t>Make sure that you complete the model discussed in the class and work on the data as provided in the “</w:t>
            </w:r>
            <w:r w:rsidRPr="00C02CDB">
              <w:rPr>
                <w:rFonts w:ascii="Calibri" w:eastAsia="Calibri" w:hAnsi="Calibri" w:cs="Calibri"/>
                <w:lang w:val="en-SG"/>
              </w:rPr>
              <w:t>In_Class_EFS-02_File</w:t>
            </w:r>
            <w:r w:rsidRPr="00C02CDB">
              <w:rPr>
                <w:rFonts w:ascii="Calibri" w:eastAsia="Calibri" w:hAnsi="Calibri" w:cs="Calibri"/>
                <w:color w:val="000000" w:themeColor="text1"/>
                <w:lang w:val="en-SG" w:eastAsia="zh-CN"/>
              </w:rPr>
              <w:t xml:space="preserve">” which was used in class. </w:t>
            </w:r>
            <w:r w:rsidRPr="00C02CDB">
              <w:rPr>
                <w:rFonts w:ascii="Calibri" w:eastAsia="Calibri" w:hAnsi="Calibri" w:cs="Calibri"/>
                <w:color w:val="000000" w:themeColor="text1"/>
                <w:sz w:val="24"/>
                <w:szCs w:val="24"/>
              </w:rPr>
              <w:t>Check the sheet “</w:t>
            </w:r>
            <w:r w:rsidRPr="00C02CDB">
              <w:rPr>
                <w:sz w:val="24"/>
                <w:szCs w:val="24"/>
              </w:rPr>
              <w:t>Desired Output”</w:t>
            </w:r>
            <w:r w:rsidRPr="00C02CDB">
              <w:rPr>
                <w:rFonts w:ascii="Calibri" w:eastAsia="Calibri" w:hAnsi="Calibri" w:cs="Calibri"/>
                <w:color w:val="000000" w:themeColor="text1"/>
                <w:sz w:val="24"/>
                <w:szCs w:val="24"/>
              </w:rPr>
              <w:t xml:space="preserve">. You have to calculate </w:t>
            </w:r>
            <w:r w:rsidRPr="00C02CDB">
              <w:rPr>
                <w:sz w:val="24"/>
                <w:szCs w:val="24"/>
              </w:rPr>
              <w:t xml:space="preserve">following </w:t>
            </w:r>
            <w:r w:rsidRPr="00C02CDB">
              <w:rPr>
                <w:rFonts w:ascii="Calibri" w:eastAsia="Calibri" w:hAnsi="Calibri" w:cs="Calibri"/>
                <w:color w:val="000000" w:themeColor="text1"/>
                <w:sz w:val="24"/>
                <w:szCs w:val="24"/>
              </w:rPr>
              <w:t>values using various excel formulas discussed in the class</w:t>
            </w:r>
            <w:r w:rsidRPr="00C02CDB">
              <w:rPr>
                <w:sz w:val="24"/>
                <w:szCs w:val="24"/>
              </w:rPr>
              <w:t xml:space="preserve">: </w:t>
            </w:r>
          </w:p>
          <w:p w14:paraId="4A5EA440" w14:textId="77777777" w:rsidR="005E53D7" w:rsidRDefault="005E53D7" w:rsidP="00C02CDB">
            <w:pPr>
              <w:widowControl w:val="0"/>
              <w:spacing w:after="0"/>
              <w:contextualSpacing/>
              <w:rPr>
                <w:rFonts w:ascii="Calibri,Times New Roman" w:eastAsia="Calibri,Times New Roman" w:hAnsi="Calibri,Times New Roman" w:cs="Calibri,Times New Roman"/>
                <w:color w:val="000000" w:themeColor="text1"/>
                <w:sz w:val="24"/>
                <w:szCs w:val="24"/>
                <w:lang w:eastAsia="zh-CN"/>
              </w:rPr>
            </w:pPr>
          </w:p>
          <w:p w14:paraId="5232BFF3" w14:textId="77777777" w:rsidR="005E53D7" w:rsidRDefault="005E53D7" w:rsidP="00C02CDB">
            <w:pPr>
              <w:widowControl w:val="0"/>
              <w:spacing w:after="0"/>
              <w:contextualSpacing/>
              <w:rPr>
                <w:rFonts w:ascii="Calibri,Times New Roman" w:eastAsia="Calibri,Times New Roman" w:hAnsi="Calibri,Times New Roman" w:cs="Calibri,Times New Roman"/>
                <w:color w:val="000000" w:themeColor="text1"/>
                <w:lang w:eastAsia="zh-CN"/>
              </w:rPr>
            </w:pPr>
            <w:r>
              <w:rPr>
                <w:rFonts w:ascii="Calibri,Times New Roman" w:eastAsia="Calibri,Times New Roman" w:hAnsi="Calibri,Times New Roman" w:cs="Calibri,Times New Roman"/>
                <w:color w:val="000000" w:themeColor="text1"/>
                <w:lang w:eastAsia="zh-CN"/>
              </w:rPr>
              <w:t>Answer:</w:t>
            </w:r>
          </w:p>
          <w:p w14:paraId="07B4C68C" w14:textId="29F01535" w:rsidR="005E53D7" w:rsidRPr="007F43FC" w:rsidRDefault="005E53D7" w:rsidP="00C02CDB">
            <w:pPr>
              <w:widowControl w:val="0"/>
              <w:spacing w:after="0"/>
              <w:contextualSpacing/>
              <w:rPr>
                <w:rFonts w:ascii="Calibri,Times New Roman" w:eastAsia="Calibri,Times New Roman" w:hAnsi="Calibri,Times New Roman" w:cs="Calibri,Times New Roman"/>
                <w:color w:val="000000" w:themeColor="text1"/>
                <w:lang w:val="en-SG" w:eastAsia="zh-CN"/>
              </w:rPr>
            </w:pPr>
            <w:r>
              <w:rPr>
                <w:rFonts w:ascii="Calibri,Times New Roman" w:eastAsia="Calibri,Times New Roman" w:hAnsi="Calibri,Times New Roman" w:cs="Calibri,Times New Roman"/>
                <w:color w:val="000000" w:themeColor="text1"/>
                <w:lang w:eastAsia="zh-CN"/>
              </w:rPr>
              <w:t>Please find below outcomes for model</w:t>
            </w:r>
            <w:r w:rsidR="007030FE">
              <w:rPr>
                <w:rFonts w:ascii="Calibri,Times New Roman" w:eastAsia="Calibri,Times New Roman" w:hAnsi="Calibri,Times New Roman" w:cs="Calibri,Times New Roman"/>
                <w:color w:val="000000" w:themeColor="text1"/>
                <w:lang w:eastAsia="zh-CN"/>
              </w:rPr>
              <w:t>.</w:t>
            </w:r>
          </w:p>
        </w:tc>
      </w:tr>
    </w:tbl>
    <w:p w14:paraId="5A39BBE3" w14:textId="77777777" w:rsidR="00EE6966" w:rsidRDefault="00EE6966" w:rsidP="00EE6966">
      <w:pPr>
        <w:spacing w:after="0"/>
        <w:ind w:left="720"/>
        <w:rPr>
          <w:sz w:val="24"/>
          <w:szCs w:val="24"/>
        </w:rPr>
      </w:pPr>
    </w:p>
    <w:tbl>
      <w:tblPr>
        <w:tblW w:w="5893" w:type="dxa"/>
        <w:tblInd w:w="1160" w:type="dxa"/>
        <w:tblLook w:val="04A0" w:firstRow="1" w:lastRow="0" w:firstColumn="1" w:lastColumn="0" w:noHBand="0" w:noVBand="1"/>
      </w:tblPr>
      <w:tblGrid>
        <w:gridCol w:w="4840"/>
        <w:gridCol w:w="1053"/>
      </w:tblGrid>
      <w:tr w:rsidR="005E53D7" w:rsidRPr="005E53D7" w14:paraId="52D60754" w14:textId="77777777" w:rsidTr="005E53D7">
        <w:trPr>
          <w:trHeight w:val="290"/>
        </w:trPr>
        <w:tc>
          <w:tcPr>
            <w:tcW w:w="48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2F2B84" w14:textId="77777777" w:rsidR="005E53D7" w:rsidRPr="005E53D7" w:rsidRDefault="005E53D7" w:rsidP="005E53D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val="en-IN" w:eastAsia="en-IN"/>
              </w:rPr>
            </w:pPr>
            <w:r w:rsidRPr="005E53D7">
              <w:rPr>
                <w:rFonts w:ascii="Calibri" w:eastAsia="Times New Roman" w:hAnsi="Calibri" w:cs="Calibri"/>
                <w:b/>
                <w:bCs/>
                <w:color w:val="000000"/>
                <w:lang w:val="en-IN" w:eastAsia="en-IN"/>
              </w:rPr>
              <w:t>Parameters</w:t>
            </w:r>
          </w:p>
        </w:tc>
        <w:tc>
          <w:tcPr>
            <w:tcW w:w="105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A541B2" w14:textId="77777777" w:rsidR="005E53D7" w:rsidRPr="005E53D7" w:rsidRDefault="005E53D7" w:rsidP="005E53D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val="en-IN" w:eastAsia="en-IN"/>
              </w:rPr>
            </w:pPr>
            <w:r w:rsidRPr="005E53D7">
              <w:rPr>
                <w:rFonts w:ascii="Calibri" w:eastAsia="Times New Roman" w:hAnsi="Calibri" w:cs="Calibri"/>
                <w:b/>
                <w:bCs/>
                <w:color w:val="000000"/>
                <w:lang w:val="en-IN" w:eastAsia="en-IN"/>
              </w:rPr>
              <w:t>Values</w:t>
            </w:r>
          </w:p>
        </w:tc>
      </w:tr>
      <w:tr w:rsidR="005E53D7" w:rsidRPr="005E53D7" w14:paraId="3755E8F5" w14:textId="77777777" w:rsidTr="005E53D7">
        <w:trPr>
          <w:trHeight w:val="290"/>
        </w:trPr>
        <w:tc>
          <w:tcPr>
            <w:tcW w:w="48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E40E29" w14:textId="77777777" w:rsidR="005E53D7" w:rsidRPr="005E53D7" w:rsidRDefault="005E53D7" w:rsidP="005E53D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5E53D7">
              <w:rPr>
                <w:rFonts w:ascii="Calibri" w:eastAsia="Times New Roman" w:hAnsi="Calibri" w:cs="Calibri"/>
                <w:color w:val="000000"/>
                <w:lang w:val="en-IN" w:eastAsia="en-IN"/>
              </w:rPr>
              <w:t xml:space="preserve">Number of Long Signals 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002346" w14:textId="77777777" w:rsidR="005E53D7" w:rsidRPr="005E53D7" w:rsidRDefault="005E53D7" w:rsidP="005E53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5E53D7">
              <w:rPr>
                <w:rFonts w:ascii="Calibri" w:eastAsia="Times New Roman" w:hAnsi="Calibri" w:cs="Calibri"/>
                <w:color w:val="000000"/>
                <w:lang w:val="en-IN" w:eastAsia="en-IN"/>
              </w:rPr>
              <w:t>225</w:t>
            </w:r>
          </w:p>
        </w:tc>
      </w:tr>
      <w:tr w:rsidR="005E53D7" w:rsidRPr="005E53D7" w14:paraId="3DDEDE6B" w14:textId="77777777" w:rsidTr="005E53D7">
        <w:trPr>
          <w:trHeight w:val="290"/>
        </w:trPr>
        <w:tc>
          <w:tcPr>
            <w:tcW w:w="48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D6BF24" w14:textId="77777777" w:rsidR="005E53D7" w:rsidRPr="005E53D7" w:rsidRDefault="005E53D7" w:rsidP="005E53D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5E53D7">
              <w:rPr>
                <w:rFonts w:ascii="Calibri" w:eastAsia="Times New Roman" w:hAnsi="Calibri" w:cs="Calibri"/>
                <w:color w:val="000000"/>
                <w:lang w:val="en-IN" w:eastAsia="en-IN"/>
              </w:rPr>
              <w:t xml:space="preserve">Number of Short Signals 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6FCB81" w14:textId="77777777" w:rsidR="005E53D7" w:rsidRPr="005E53D7" w:rsidRDefault="005E53D7" w:rsidP="005E53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5E53D7">
              <w:rPr>
                <w:rFonts w:ascii="Calibri" w:eastAsia="Times New Roman" w:hAnsi="Calibri" w:cs="Calibri"/>
                <w:color w:val="000000"/>
                <w:lang w:val="en-IN" w:eastAsia="en-IN"/>
              </w:rPr>
              <w:t>181</w:t>
            </w:r>
          </w:p>
        </w:tc>
      </w:tr>
      <w:tr w:rsidR="005E53D7" w:rsidRPr="005E53D7" w14:paraId="6FC896C0" w14:textId="77777777" w:rsidTr="005E53D7">
        <w:trPr>
          <w:trHeight w:val="290"/>
        </w:trPr>
        <w:tc>
          <w:tcPr>
            <w:tcW w:w="48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077E72" w14:textId="77777777" w:rsidR="005E53D7" w:rsidRPr="005E53D7" w:rsidRDefault="005E53D7" w:rsidP="005E53D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5E53D7">
              <w:rPr>
                <w:rFonts w:ascii="Calibri" w:eastAsia="Times New Roman" w:hAnsi="Calibri" w:cs="Calibri"/>
                <w:color w:val="000000"/>
                <w:lang w:val="en-IN" w:eastAsia="en-IN"/>
              </w:rPr>
              <w:t xml:space="preserve">Total number of Signals 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8AB181" w14:textId="77777777" w:rsidR="005E53D7" w:rsidRPr="005E53D7" w:rsidRDefault="005E53D7" w:rsidP="005E53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5E53D7">
              <w:rPr>
                <w:rFonts w:ascii="Calibri" w:eastAsia="Times New Roman" w:hAnsi="Calibri" w:cs="Calibri"/>
                <w:color w:val="000000"/>
                <w:lang w:val="en-IN" w:eastAsia="en-IN"/>
              </w:rPr>
              <w:t>406</w:t>
            </w:r>
          </w:p>
        </w:tc>
      </w:tr>
      <w:tr w:rsidR="005E53D7" w:rsidRPr="005E53D7" w14:paraId="31B83F43" w14:textId="77777777" w:rsidTr="005E53D7">
        <w:trPr>
          <w:trHeight w:val="290"/>
        </w:trPr>
        <w:tc>
          <w:tcPr>
            <w:tcW w:w="48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4C2B5F" w14:textId="77777777" w:rsidR="005E53D7" w:rsidRPr="005E53D7" w:rsidRDefault="005E53D7" w:rsidP="005E53D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5E53D7">
              <w:rPr>
                <w:rFonts w:ascii="Calibri" w:eastAsia="Times New Roman" w:hAnsi="Calibri" w:cs="Calibri"/>
                <w:color w:val="000000"/>
                <w:lang w:val="en-IN" w:eastAsia="en-IN"/>
              </w:rPr>
              <w:t> 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28E3CE" w14:textId="77777777" w:rsidR="005E53D7" w:rsidRPr="005E53D7" w:rsidRDefault="005E53D7" w:rsidP="005E53D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5E53D7">
              <w:rPr>
                <w:rFonts w:ascii="Calibri" w:eastAsia="Times New Roman" w:hAnsi="Calibri" w:cs="Calibri"/>
                <w:color w:val="000000"/>
                <w:lang w:val="en-IN" w:eastAsia="en-IN"/>
              </w:rPr>
              <w:t> </w:t>
            </w:r>
          </w:p>
        </w:tc>
      </w:tr>
      <w:tr w:rsidR="005E53D7" w:rsidRPr="005E53D7" w14:paraId="37E3E60C" w14:textId="77777777" w:rsidTr="005E53D7">
        <w:trPr>
          <w:trHeight w:val="290"/>
        </w:trPr>
        <w:tc>
          <w:tcPr>
            <w:tcW w:w="48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5FB6B3" w14:textId="77777777" w:rsidR="005E53D7" w:rsidRPr="005E53D7" w:rsidRDefault="005E53D7" w:rsidP="005E53D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5E53D7">
              <w:rPr>
                <w:rFonts w:ascii="Calibri" w:eastAsia="Times New Roman" w:hAnsi="Calibri" w:cs="Calibri"/>
                <w:color w:val="000000"/>
                <w:lang w:val="en-IN" w:eastAsia="en-IN"/>
              </w:rPr>
              <w:t xml:space="preserve">Number of Long Signals Traded 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F09DD5" w14:textId="77777777" w:rsidR="005E53D7" w:rsidRPr="005E53D7" w:rsidRDefault="005E53D7" w:rsidP="005E53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5E53D7">
              <w:rPr>
                <w:rFonts w:ascii="Calibri" w:eastAsia="Times New Roman" w:hAnsi="Calibri" w:cs="Calibri"/>
                <w:color w:val="000000"/>
                <w:lang w:val="en-IN" w:eastAsia="en-IN"/>
              </w:rPr>
              <w:t>44</w:t>
            </w:r>
          </w:p>
        </w:tc>
      </w:tr>
      <w:tr w:rsidR="005E53D7" w:rsidRPr="005E53D7" w14:paraId="17AFA32D" w14:textId="77777777" w:rsidTr="005E53D7">
        <w:trPr>
          <w:trHeight w:val="290"/>
        </w:trPr>
        <w:tc>
          <w:tcPr>
            <w:tcW w:w="48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FD22E4" w14:textId="77777777" w:rsidR="005E53D7" w:rsidRPr="005E53D7" w:rsidRDefault="005E53D7" w:rsidP="005E53D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5E53D7">
              <w:rPr>
                <w:rFonts w:ascii="Calibri" w:eastAsia="Times New Roman" w:hAnsi="Calibri" w:cs="Calibri"/>
                <w:color w:val="000000"/>
                <w:lang w:val="en-IN" w:eastAsia="en-IN"/>
              </w:rPr>
              <w:t xml:space="preserve">Number of Short Signals Traded 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305813" w14:textId="77777777" w:rsidR="005E53D7" w:rsidRPr="005E53D7" w:rsidRDefault="005E53D7" w:rsidP="005E53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5E53D7">
              <w:rPr>
                <w:rFonts w:ascii="Calibri" w:eastAsia="Times New Roman" w:hAnsi="Calibri" w:cs="Calibri"/>
                <w:color w:val="000000"/>
                <w:lang w:val="en-IN" w:eastAsia="en-IN"/>
              </w:rPr>
              <w:t>45</w:t>
            </w:r>
          </w:p>
        </w:tc>
      </w:tr>
      <w:tr w:rsidR="005E53D7" w:rsidRPr="005E53D7" w14:paraId="5F7E5CD4" w14:textId="77777777" w:rsidTr="005E53D7">
        <w:trPr>
          <w:trHeight w:val="290"/>
        </w:trPr>
        <w:tc>
          <w:tcPr>
            <w:tcW w:w="48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13B9C2" w14:textId="77777777" w:rsidR="005E53D7" w:rsidRPr="005E53D7" w:rsidRDefault="005E53D7" w:rsidP="005E53D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5E53D7">
              <w:rPr>
                <w:rFonts w:ascii="Calibri" w:eastAsia="Times New Roman" w:hAnsi="Calibri" w:cs="Calibri"/>
                <w:color w:val="000000"/>
                <w:lang w:val="en-IN" w:eastAsia="en-IN"/>
              </w:rPr>
              <w:t xml:space="preserve">Total number of Signals Traded 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CA1B19" w14:textId="77777777" w:rsidR="005E53D7" w:rsidRPr="005E53D7" w:rsidRDefault="005E53D7" w:rsidP="005E53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5E53D7">
              <w:rPr>
                <w:rFonts w:ascii="Calibri" w:eastAsia="Times New Roman" w:hAnsi="Calibri" w:cs="Calibri"/>
                <w:color w:val="000000"/>
                <w:lang w:val="en-IN" w:eastAsia="en-IN"/>
              </w:rPr>
              <w:t>89</w:t>
            </w:r>
          </w:p>
        </w:tc>
      </w:tr>
      <w:tr w:rsidR="005E53D7" w:rsidRPr="005E53D7" w14:paraId="443B4533" w14:textId="77777777" w:rsidTr="005E53D7">
        <w:trPr>
          <w:trHeight w:val="290"/>
        </w:trPr>
        <w:tc>
          <w:tcPr>
            <w:tcW w:w="48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BC2D8D" w14:textId="77777777" w:rsidR="005E53D7" w:rsidRPr="005E53D7" w:rsidRDefault="005E53D7" w:rsidP="005E53D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5E53D7">
              <w:rPr>
                <w:rFonts w:ascii="Calibri" w:eastAsia="Times New Roman" w:hAnsi="Calibri" w:cs="Calibri"/>
                <w:color w:val="000000"/>
                <w:lang w:val="en-IN" w:eastAsia="en-IN"/>
              </w:rPr>
              <w:t> 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2C295B" w14:textId="77777777" w:rsidR="005E53D7" w:rsidRPr="005E53D7" w:rsidRDefault="005E53D7" w:rsidP="005E53D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5E53D7">
              <w:rPr>
                <w:rFonts w:ascii="Calibri" w:eastAsia="Times New Roman" w:hAnsi="Calibri" w:cs="Calibri"/>
                <w:color w:val="000000"/>
                <w:lang w:val="en-IN" w:eastAsia="en-IN"/>
              </w:rPr>
              <w:t> </w:t>
            </w:r>
          </w:p>
        </w:tc>
      </w:tr>
      <w:tr w:rsidR="005E53D7" w:rsidRPr="005E53D7" w14:paraId="1937D76F" w14:textId="77777777" w:rsidTr="005E53D7">
        <w:trPr>
          <w:trHeight w:val="290"/>
        </w:trPr>
        <w:tc>
          <w:tcPr>
            <w:tcW w:w="48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DA97C2" w14:textId="77777777" w:rsidR="005E53D7" w:rsidRPr="005E53D7" w:rsidRDefault="005E53D7" w:rsidP="005E53D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5E53D7">
              <w:rPr>
                <w:rFonts w:ascii="Calibri" w:eastAsia="Times New Roman" w:hAnsi="Calibri" w:cs="Calibri"/>
                <w:color w:val="000000"/>
                <w:lang w:val="en-IN" w:eastAsia="en-IN"/>
              </w:rPr>
              <w:t xml:space="preserve">Number of Profitable Trades 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FCCC56" w14:textId="77777777" w:rsidR="005E53D7" w:rsidRPr="005E53D7" w:rsidRDefault="005E53D7" w:rsidP="005E53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5E53D7">
              <w:rPr>
                <w:rFonts w:ascii="Calibri" w:eastAsia="Times New Roman" w:hAnsi="Calibri" w:cs="Calibri"/>
                <w:color w:val="000000"/>
                <w:lang w:val="en-IN" w:eastAsia="en-IN"/>
              </w:rPr>
              <w:t>8</w:t>
            </w:r>
          </w:p>
        </w:tc>
      </w:tr>
      <w:tr w:rsidR="005E53D7" w:rsidRPr="005E53D7" w14:paraId="159CFC8D" w14:textId="77777777" w:rsidTr="005E53D7">
        <w:trPr>
          <w:trHeight w:val="290"/>
        </w:trPr>
        <w:tc>
          <w:tcPr>
            <w:tcW w:w="48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508F26" w14:textId="77777777" w:rsidR="005E53D7" w:rsidRPr="005E53D7" w:rsidRDefault="005E53D7" w:rsidP="005E53D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5E53D7">
              <w:rPr>
                <w:rFonts w:ascii="Calibri" w:eastAsia="Times New Roman" w:hAnsi="Calibri" w:cs="Calibri"/>
                <w:color w:val="000000"/>
                <w:lang w:val="en-IN" w:eastAsia="en-IN"/>
              </w:rPr>
              <w:t xml:space="preserve">Number of Loss Making Trades 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9065C5" w14:textId="77777777" w:rsidR="005E53D7" w:rsidRPr="005E53D7" w:rsidRDefault="005E53D7" w:rsidP="005E53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5E53D7">
              <w:rPr>
                <w:rFonts w:ascii="Calibri" w:eastAsia="Times New Roman" w:hAnsi="Calibri" w:cs="Calibri"/>
                <w:color w:val="000000"/>
                <w:lang w:val="en-IN" w:eastAsia="en-IN"/>
              </w:rPr>
              <w:t>81</w:t>
            </w:r>
          </w:p>
        </w:tc>
      </w:tr>
      <w:tr w:rsidR="005E53D7" w:rsidRPr="005E53D7" w14:paraId="72C8C7E5" w14:textId="77777777" w:rsidTr="005E53D7">
        <w:trPr>
          <w:trHeight w:val="290"/>
        </w:trPr>
        <w:tc>
          <w:tcPr>
            <w:tcW w:w="48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9179BA" w14:textId="77777777" w:rsidR="005E53D7" w:rsidRPr="005E53D7" w:rsidRDefault="005E53D7" w:rsidP="005E53D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5E53D7">
              <w:rPr>
                <w:rFonts w:ascii="Calibri" w:eastAsia="Times New Roman" w:hAnsi="Calibri" w:cs="Calibri"/>
                <w:color w:val="000000"/>
                <w:lang w:val="en-IN" w:eastAsia="en-IN"/>
              </w:rPr>
              <w:t xml:space="preserve">Profit from Profitable Trades 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F79981" w14:textId="77777777" w:rsidR="005E53D7" w:rsidRPr="005E53D7" w:rsidRDefault="005E53D7" w:rsidP="005E53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5E53D7">
              <w:rPr>
                <w:rFonts w:ascii="Calibri" w:eastAsia="Times New Roman" w:hAnsi="Calibri" w:cs="Calibri"/>
                <w:color w:val="000000"/>
                <w:lang w:val="en-IN" w:eastAsia="en-IN"/>
              </w:rPr>
              <w:t>180.8961</w:t>
            </w:r>
          </w:p>
        </w:tc>
      </w:tr>
      <w:tr w:rsidR="005E53D7" w:rsidRPr="005E53D7" w14:paraId="6310F936" w14:textId="77777777" w:rsidTr="005E53D7">
        <w:trPr>
          <w:trHeight w:val="290"/>
        </w:trPr>
        <w:tc>
          <w:tcPr>
            <w:tcW w:w="48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A99AD3" w14:textId="77777777" w:rsidR="005E53D7" w:rsidRPr="005E53D7" w:rsidRDefault="005E53D7" w:rsidP="005E53D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5E53D7">
              <w:rPr>
                <w:rFonts w:ascii="Calibri" w:eastAsia="Times New Roman" w:hAnsi="Calibri" w:cs="Calibri"/>
                <w:color w:val="000000"/>
                <w:lang w:val="en-IN" w:eastAsia="en-IN"/>
              </w:rPr>
              <w:t xml:space="preserve">Loss from loss making trades 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A5433A" w14:textId="77777777" w:rsidR="005E53D7" w:rsidRPr="005E53D7" w:rsidRDefault="005E53D7" w:rsidP="005E53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5E53D7">
              <w:rPr>
                <w:rFonts w:ascii="Calibri" w:eastAsia="Times New Roman" w:hAnsi="Calibri" w:cs="Calibri"/>
                <w:color w:val="000000"/>
                <w:lang w:val="en-IN" w:eastAsia="en-IN"/>
              </w:rPr>
              <w:t>-903.075</w:t>
            </w:r>
          </w:p>
        </w:tc>
      </w:tr>
      <w:tr w:rsidR="005E53D7" w:rsidRPr="005E53D7" w14:paraId="16C01C37" w14:textId="77777777" w:rsidTr="005E53D7">
        <w:trPr>
          <w:trHeight w:val="290"/>
        </w:trPr>
        <w:tc>
          <w:tcPr>
            <w:tcW w:w="48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357119" w14:textId="77777777" w:rsidR="005E53D7" w:rsidRPr="005E53D7" w:rsidRDefault="005E53D7" w:rsidP="005E53D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5E53D7">
              <w:rPr>
                <w:rFonts w:ascii="Calibri" w:eastAsia="Times New Roman" w:hAnsi="Calibri" w:cs="Calibri"/>
                <w:color w:val="000000"/>
                <w:lang w:val="en-IN" w:eastAsia="en-IN"/>
              </w:rPr>
              <w:t>Total Profit or Loss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4095D0" w14:textId="77777777" w:rsidR="005E53D7" w:rsidRPr="005E53D7" w:rsidRDefault="005E53D7" w:rsidP="005E53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5E53D7">
              <w:rPr>
                <w:rFonts w:ascii="Calibri" w:eastAsia="Times New Roman" w:hAnsi="Calibri" w:cs="Calibri"/>
                <w:color w:val="000000"/>
                <w:lang w:val="en-IN" w:eastAsia="en-IN"/>
              </w:rPr>
              <w:t>-722.179</w:t>
            </w:r>
          </w:p>
        </w:tc>
      </w:tr>
      <w:tr w:rsidR="005E53D7" w:rsidRPr="005E53D7" w14:paraId="2048D80A" w14:textId="77777777" w:rsidTr="005E53D7">
        <w:trPr>
          <w:trHeight w:val="290"/>
        </w:trPr>
        <w:tc>
          <w:tcPr>
            <w:tcW w:w="48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0720AD" w14:textId="77777777" w:rsidR="005E53D7" w:rsidRPr="005E53D7" w:rsidRDefault="005E53D7" w:rsidP="005E53D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5E53D7">
              <w:rPr>
                <w:rFonts w:ascii="Calibri" w:eastAsia="Times New Roman" w:hAnsi="Calibri" w:cs="Calibri"/>
                <w:color w:val="000000"/>
                <w:lang w:val="en-IN" w:eastAsia="en-IN"/>
              </w:rPr>
              <w:t> 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7D7D9E" w14:textId="77777777" w:rsidR="005E53D7" w:rsidRPr="005E53D7" w:rsidRDefault="005E53D7" w:rsidP="005E53D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5E53D7">
              <w:rPr>
                <w:rFonts w:ascii="Calibri" w:eastAsia="Times New Roman" w:hAnsi="Calibri" w:cs="Calibri"/>
                <w:color w:val="000000"/>
                <w:lang w:val="en-IN" w:eastAsia="en-IN"/>
              </w:rPr>
              <w:t> </w:t>
            </w:r>
          </w:p>
        </w:tc>
      </w:tr>
      <w:tr w:rsidR="005E53D7" w:rsidRPr="005E53D7" w14:paraId="2847634D" w14:textId="77777777" w:rsidTr="005E53D7">
        <w:trPr>
          <w:trHeight w:val="290"/>
        </w:trPr>
        <w:tc>
          <w:tcPr>
            <w:tcW w:w="48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94AF9B" w14:textId="77777777" w:rsidR="005E53D7" w:rsidRPr="005E53D7" w:rsidRDefault="005E53D7" w:rsidP="005E53D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5E53D7">
              <w:rPr>
                <w:rFonts w:ascii="Calibri" w:eastAsia="Times New Roman" w:hAnsi="Calibri" w:cs="Calibri"/>
                <w:color w:val="000000"/>
                <w:lang w:val="en-IN" w:eastAsia="en-IN"/>
              </w:rPr>
              <w:t xml:space="preserve">Average Number of Signals per Trading Hour 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219B15" w14:textId="77777777" w:rsidR="005E53D7" w:rsidRPr="005E53D7" w:rsidRDefault="005E53D7" w:rsidP="005E53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5E53D7">
              <w:rPr>
                <w:rFonts w:ascii="Calibri" w:eastAsia="Times New Roman" w:hAnsi="Calibri" w:cs="Calibri"/>
                <w:color w:val="000000"/>
                <w:lang w:val="en-IN" w:eastAsia="en-IN"/>
              </w:rPr>
              <w:t>34.84979</w:t>
            </w:r>
          </w:p>
        </w:tc>
      </w:tr>
      <w:tr w:rsidR="005E53D7" w:rsidRPr="005E53D7" w14:paraId="36A69C50" w14:textId="77777777" w:rsidTr="005E53D7">
        <w:trPr>
          <w:trHeight w:val="290"/>
        </w:trPr>
        <w:tc>
          <w:tcPr>
            <w:tcW w:w="48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B93F50" w14:textId="77777777" w:rsidR="005E53D7" w:rsidRPr="005E53D7" w:rsidRDefault="005E53D7" w:rsidP="005E53D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5E53D7">
              <w:rPr>
                <w:rFonts w:ascii="Calibri" w:eastAsia="Times New Roman" w:hAnsi="Calibri" w:cs="Calibri"/>
                <w:color w:val="000000"/>
                <w:lang w:val="en-IN" w:eastAsia="en-IN"/>
              </w:rPr>
              <w:t xml:space="preserve">Average Number of Trades per Trading Hour 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BEBEB3" w14:textId="77777777" w:rsidR="005E53D7" w:rsidRPr="005E53D7" w:rsidRDefault="005E53D7" w:rsidP="005E53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5E53D7">
              <w:rPr>
                <w:rFonts w:ascii="Calibri" w:eastAsia="Times New Roman" w:hAnsi="Calibri" w:cs="Calibri"/>
                <w:color w:val="000000"/>
                <w:lang w:val="en-IN" w:eastAsia="en-IN"/>
              </w:rPr>
              <w:t>7.639485</w:t>
            </w:r>
          </w:p>
        </w:tc>
      </w:tr>
      <w:tr w:rsidR="005E53D7" w:rsidRPr="005E53D7" w14:paraId="176BDCE8" w14:textId="77777777" w:rsidTr="005E53D7">
        <w:trPr>
          <w:trHeight w:val="290"/>
        </w:trPr>
        <w:tc>
          <w:tcPr>
            <w:tcW w:w="48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C78740" w14:textId="77777777" w:rsidR="005E53D7" w:rsidRPr="005E53D7" w:rsidRDefault="005E53D7" w:rsidP="005E53D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5E53D7">
              <w:rPr>
                <w:rFonts w:ascii="Calibri" w:eastAsia="Times New Roman" w:hAnsi="Calibri" w:cs="Calibri"/>
                <w:color w:val="000000"/>
                <w:lang w:val="en-IN" w:eastAsia="en-IN"/>
              </w:rPr>
              <w:t xml:space="preserve">Average Holding Period of a Trade (in minutes) 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9C6216" w14:textId="77777777" w:rsidR="005E53D7" w:rsidRPr="005E53D7" w:rsidRDefault="005E53D7" w:rsidP="005E53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5E53D7">
              <w:rPr>
                <w:rFonts w:ascii="Calibri" w:eastAsia="Times New Roman" w:hAnsi="Calibri" w:cs="Calibri"/>
                <w:color w:val="000000"/>
                <w:lang w:val="en-IN" w:eastAsia="en-IN"/>
              </w:rPr>
              <w:t>7.617978</w:t>
            </w:r>
          </w:p>
        </w:tc>
      </w:tr>
      <w:tr w:rsidR="005E53D7" w:rsidRPr="005E53D7" w14:paraId="7FA55B52" w14:textId="77777777" w:rsidTr="005E53D7">
        <w:trPr>
          <w:trHeight w:val="290"/>
        </w:trPr>
        <w:tc>
          <w:tcPr>
            <w:tcW w:w="48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066DF3" w14:textId="77777777" w:rsidR="005E53D7" w:rsidRPr="005E53D7" w:rsidRDefault="005E53D7" w:rsidP="005E53D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5E53D7">
              <w:rPr>
                <w:rFonts w:ascii="Calibri" w:eastAsia="Times New Roman" w:hAnsi="Calibri" w:cs="Calibri"/>
                <w:color w:val="000000"/>
                <w:lang w:val="en-IN" w:eastAsia="en-IN"/>
              </w:rPr>
              <w:t> 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B4C990" w14:textId="77777777" w:rsidR="005E53D7" w:rsidRPr="005E53D7" w:rsidRDefault="005E53D7" w:rsidP="005E53D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5E53D7">
              <w:rPr>
                <w:rFonts w:ascii="Calibri" w:eastAsia="Times New Roman" w:hAnsi="Calibri" w:cs="Calibri"/>
                <w:color w:val="000000"/>
                <w:lang w:val="en-IN" w:eastAsia="en-IN"/>
              </w:rPr>
              <w:t> </w:t>
            </w:r>
          </w:p>
        </w:tc>
      </w:tr>
      <w:tr w:rsidR="005E53D7" w:rsidRPr="005E53D7" w14:paraId="3AB852E2" w14:textId="77777777" w:rsidTr="005E53D7">
        <w:trPr>
          <w:trHeight w:val="290"/>
        </w:trPr>
        <w:tc>
          <w:tcPr>
            <w:tcW w:w="48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AD59F8" w14:textId="77777777" w:rsidR="005E53D7" w:rsidRPr="005E53D7" w:rsidRDefault="005E53D7" w:rsidP="005E53D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5E53D7">
              <w:rPr>
                <w:rFonts w:ascii="Calibri" w:eastAsia="Times New Roman" w:hAnsi="Calibri" w:cs="Calibri"/>
                <w:color w:val="000000"/>
                <w:lang w:val="en-IN" w:eastAsia="en-IN"/>
              </w:rPr>
              <w:t xml:space="preserve">Maximum Profit from a trade 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613843" w14:textId="77777777" w:rsidR="005E53D7" w:rsidRPr="005E53D7" w:rsidRDefault="005E53D7" w:rsidP="005E53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5E53D7">
              <w:rPr>
                <w:rFonts w:ascii="Calibri" w:eastAsia="Times New Roman" w:hAnsi="Calibri" w:cs="Calibri"/>
                <w:color w:val="000000"/>
                <w:lang w:val="en-IN" w:eastAsia="en-IN"/>
              </w:rPr>
              <w:t>23.62029</w:t>
            </w:r>
          </w:p>
        </w:tc>
      </w:tr>
      <w:tr w:rsidR="005E53D7" w:rsidRPr="005E53D7" w14:paraId="140745F1" w14:textId="77777777" w:rsidTr="005E53D7">
        <w:trPr>
          <w:trHeight w:val="290"/>
        </w:trPr>
        <w:tc>
          <w:tcPr>
            <w:tcW w:w="48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507B32" w14:textId="77777777" w:rsidR="005E53D7" w:rsidRPr="005E53D7" w:rsidRDefault="005E53D7" w:rsidP="005E53D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5E53D7">
              <w:rPr>
                <w:rFonts w:ascii="Calibri" w:eastAsia="Times New Roman" w:hAnsi="Calibri" w:cs="Calibri"/>
                <w:color w:val="000000"/>
                <w:lang w:val="en-IN" w:eastAsia="en-IN"/>
              </w:rPr>
              <w:t xml:space="preserve">Maximum Loss from a trade 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9317DD" w14:textId="77777777" w:rsidR="005E53D7" w:rsidRPr="005E53D7" w:rsidRDefault="005E53D7" w:rsidP="005E53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5E53D7">
              <w:rPr>
                <w:rFonts w:ascii="Calibri" w:eastAsia="Times New Roman" w:hAnsi="Calibri" w:cs="Calibri"/>
                <w:color w:val="000000"/>
                <w:lang w:val="en-IN" w:eastAsia="en-IN"/>
              </w:rPr>
              <w:t>-12.374</w:t>
            </w:r>
          </w:p>
        </w:tc>
      </w:tr>
      <w:tr w:rsidR="005E53D7" w:rsidRPr="005E53D7" w14:paraId="322BB79D" w14:textId="77777777" w:rsidTr="005E53D7">
        <w:trPr>
          <w:trHeight w:val="290"/>
        </w:trPr>
        <w:tc>
          <w:tcPr>
            <w:tcW w:w="48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12DB0E" w14:textId="77777777" w:rsidR="005E53D7" w:rsidRPr="005E53D7" w:rsidRDefault="005E53D7" w:rsidP="005E53D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5E53D7">
              <w:rPr>
                <w:rFonts w:ascii="Calibri" w:eastAsia="Times New Roman" w:hAnsi="Calibri" w:cs="Calibri"/>
                <w:color w:val="000000"/>
                <w:lang w:val="en-IN" w:eastAsia="en-IN"/>
              </w:rPr>
              <w:t xml:space="preserve">Average Profit (or Loss) Per Trade 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6AA43E" w14:textId="77777777" w:rsidR="005E53D7" w:rsidRPr="005E53D7" w:rsidRDefault="005E53D7" w:rsidP="005E53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5E53D7">
              <w:rPr>
                <w:rFonts w:ascii="Calibri" w:eastAsia="Times New Roman" w:hAnsi="Calibri" w:cs="Calibri"/>
                <w:color w:val="000000"/>
                <w:lang w:val="en-IN" w:eastAsia="en-IN"/>
              </w:rPr>
              <w:t>-8.11437</w:t>
            </w:r>
          </w:p>
        </w:tc>
      </w:tr>
      <w:tr w:rsidR="005E53D7" w:rsidRPr="005E53D7" w14:paraId="28BC5B64" w14:textId="77777777" w:rsidTr="005E53D7">
        <w:trPr>
          <w:trHeight w:val="290"/>
        </w:trPr>
        <w:tc>
          <w:tcPr>
            <w:tcW w:w="48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2FDAC0" w14:textId="77777777" w:rsidR="005E53D7" w:rsidRPr="005E53D7" w:rsidRDefault="005E53D7" w:rsidP="005E53D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5E53D7">
              <w:rPr>
                <w:rFonts w:ascii="Calibri" w:eastAsia="Times New Roman" w:hAnsi="Calibri" w:cs="Calibri"/>
                <w:color w:val="000000"/>
                <w:lang w:val="en-IN" w:eastAsia="en-IN"/>
              </w:rPr>
              <w:t xml:space="preserve">Assumed Slippage (assume a value) 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E7D3FD" w14:textId="77777777" w:rsidR="005E53D7" w:rsidRPr="005E53D7" w:rsidRDefault="005E53D7" w:rsidP="005E53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5E53D7">
              <w:rPr>
                <w:rFonts w:ascii="Calibri" w:eastAsia="Times New Roman" w:hAnsi="Calibri" w:cs="Calibri"/>
                <w:color w:val="000000"/>
                <w:lang w:val="en-IN" w:eastAsia="en-IN"/>
              </w:rPr>
              <w:t>0.2</w:t>
            </w:r>
          </w:p>
        </w:tc>
      </w:tr>
      <w:tr w:rsidR="005E53D7" w:rsidRPr="005E53D7" w14:paraId="2D6517C9" w14:textId="77777777" w:rsidTr="005E53D7">
        <w:trPr>
          <w:trHeight w:val="290"/>
        </w:trPr>
        <w:tc>
          <w:tcPr>
            <w:tcW w:w="48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0AD3EF" w14:textId="77777777" w:rsidR="005E53D7" w:rsidRPr="005E53D7" w:rsidRDefault="005E53D7" w:rsidP="005E53D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5E53D7">
              <w:rPr>
                <w:rFonts w:ascii="Calibri" w:eastAsia="Times New Roman" w:hAnsi="Calibri" w:cs="Calibri"/>
                <w:color w:val="000000"/>
                <w:lang w:val="en-IN" w:eastAsia="en-IN"/>
              </w:rPr>
              <w:t xml:space="preserve">Brokerage (assume a value) 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71520B" w14:textId="77777777" w:rsidR="005E53D7" w:rsidRPr="005E53D7" w:rsidRDefault="005E53D7" w:rsidP="005E53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5E53D7">
              <w:rPr>
                <w:rFonts w:ascii="Calibri" w:eastAsia="Times New Roman" w:hAnsi="Calibri" w:cs="Calibri"/>
                <w:color w:val="000000"/>
                <w:lang w:val="en-IN" w:eastAsia="en-IN"/>
              </w:rPr>
              <w:t>0.3</w:t>
            </w:r>
          </w:p>
        </w:tc>
      </w:tr>
      <w:tr w:rsidR="005E53D7" w:rsidRPr="005E53D7" w14:paraId="23179555" w14:textId="77777777" w:rsidTr="005E53D7">
        <w:trPr>
          <w:trHeight w:val="290"/>
        </w:trPr>
        <w:tc>
          <w:tcPr>
            <w:tcW w:w="48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4E3ECE" w14:textId="77777777" w:rsidR="005E53D7" w:rsidRPr="005E53D7" w:rsidRDefault="005E53D7" w:rsidP="005E53D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5E53D7">
              <w:rPr>
                <w:rFonts w:ascii="Calibri" w:eastAsia="Times New Roman" w:hAnsi="Calibri" w:cs="Calibri"/>
                <w:color w:val="000000"/>
                <w:lang w:val="en-IN" w:eastAsia="en-IN"/>
              </w:rPr>
              <w:t xml:space="preserve">Net Profit or Loss per trade after costs 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CC34EF" w14:textId="77777777" w:rsidR="005E53D7" w:rsidRPr="005E53D7" w:rsidRDefault="005E53D7" w:rsidP="005E53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5E53D7">
              <w:rPr>
                <w:rFonts w:ascii="Calibri" w:eastAsia="Times New Roman" w:hAnsi="Calibri" w:cs="Calibri"/>
                <w:color w:val="000000"/>
                <w:lang w:val="en-IN" w:eastAsia="en-IN"/>
              </w:rPr>
              <w:t>-9.11437</w:t>
            </w:r>
          </w:p>
        </w:tc>
      </w:tr>
      <w:tr w:rsidR="005E53D7" w:rsidRPr="005E53D7" w14:paraId="20BDB6F8" w14:textId="77777777" w:rsidTr="005E53D7">
        <w:trPr>
          <w:trHeight w:val="290"/>
        </w:trPr>
        <w:tc>
          <w:tcPr>
            <w:tcW w:w="48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C8B5EB" w14:textId="77777777" w:rsidR="005E53D7" w:rsidRPr="005E53D7" w:rsidRDefault="005E53D7" w:rsidP="005E53D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5E53D7">
              <w:rPr>
                <w:rFonts w:ascii="Calibri" w:eastAsia="Times New Roman" w:hAnsi="Calibri" w:cs="Calibri"/>
                <w:color w:val="000000"/>
                <w:lang w:val="en-IN" w:eastAsia="en-IN"/>
              </w:rPr>
              <w:t xml:space="preserve">Total Net Profit or Loss after costs </w:t>
            </w:r>
          </w:p>
        </w:tc>
        <w:tc>
          <w:tcPr>
            <w:tcW w:w="10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F7E29E" w14:textId="77777777" w:rsidR="005E53D7" w:rsidRPr="005E53D7" w:rsidRDefault="005E53D7" w:rsidP="005E53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5E53D7">
              <w:rPr>
                <w:rFonts w:ascii="Calibri" w:eastAsia="Times New Roman" w:hAnsi="Calibri" w:cs="Calibri"/>
                <w:color w:val="000000"/>
                <w:lang w:val="en-IN" w:eastAsia="en-IN"/>
              </w:rPr>
              <w:t>-811.179</w:t>
            </w:r>
          </w:p>
        </w:tc>
      </w:tr>
    </w:tbl>
    <w:p w14:paraId="6BB9E253" w14:textId="5FB07B4F" w:rsidR="00EE6966" w:rsidRDefault="00EE6966" w:rsidP="00EE6966">
      <w:pPr>
        <w:spacing w:after="0"/>
        <w:ind w:left="720"/>
        <w:rPr>
          <w:sz w:val="24"/>
          <w:szCs w:val="24"/>
        </w:rPr>
      </w:pPr>
    </w:p>
    <w:p w14:paraId="33885B35" w14:textId="77777777" w:rsidR="005E53D7" w:rsidRDefault="005E53D7" w:rsidP="005E53D7">
      <w:pPr>
        <w:spacing w:after="0"/>
        <w:rPr>
          <w:sz w:val="24"/>
          <w:szCs w:val="24"/>
        </w:rPr>
      </w:pPr>
    </w:p>
    <w:p w14:paraId="0D8BA191" w14:textId="77777777" w:rsidR="005E53D7" w:rsidRDefault="005E53D7" w:rsidP="005E53D7">
      <w:pPr>
        <w:spacing w:after="0"/>
        <w:rPr>
          <w:sz w:val="24"/>
          <w:szCs w:val="24"/>
        </w:rPr>
      </w:pPr>
    </w:p>
    <w:p w14:paraId="6C0AB5F5" w14:textId="77777777" w:rsidR="005E53D7" w:rsidRDefault="005E53D7" w:rsidP="005E53D7">
      <w:pPr>
        <w:spacing w:after="0"/>
        <w:rPr>
          <w:sz w:val="24"/>
          <w:szCs w:val="24"/>
        </w:rPr>
      </w:pPr>
    </w:p>
    <w:p w14:paraId="2058090B" w14:textId="77777777" w:rsidR="005E53D7" w:rsidRDefault="005E53D7" w:rsidP="005E53D7">
      <w:pPr>
        <w:spacing w:after="0"/>
        <w:rPr>
          <w:sz w:val="24"/>
          <w:szCs w:val="24"/>
        </w:rPr>
      </w:pPr>
    </w:p>
    <w:p w14:paraId="107764B6" w14:textId="6C5FAE5B" w:rsidR="005E53D7" w:rsidRDefault="005E53D7" w:rsidP="005E53D7">
      <w:pPr>
        <w:spacing w:after="0"/>
        <w:rPr>
          <w:sz w:val="24"/>
          <w:szCs w:val="24"/>
        </w:rPr>
      </w:pPr>
      <w:r w:rsidRPr="005E53D7">
        <w:rPr>
          <w:sz w:val="24"/>
          <w:szCs w:val="24"/>
        </w:rPr>
        <w:lastRenderedPageBreak/>
        <w:sym w:font="Wingdings" w:char="F0E0"/>
      </w:r>
      <w:r>
        <w:rPr>
          <w:sz w:val="24"/>
          <w:szCs w:val="24"/>
        </w:rPr>
        <w:t>Please below note points which are used while calculating above table.</w:t>
      </w:r>
    </w:p>
    <w:p w14:paraId="2DB0BE37" w14:textId="4790A86F" w:rsidR="005E53D7" w:rsidRDefault="007F7795" w:rsidP="005E53D7">
      <w:pPr>
        <w:spacing w:after="0"/>
        <w:rPr>
          <w:sz w:val="24"/>
          <w:szCs w:val="24"/>
        </w:rPr>
      </w:pPr>
      <w:r>
        <w:rPr>
          <w:noProof/>
        </w:rPr>
        <w:drawing>
          <wp:inline distT="0" distB="0" distL="0" distR="0" wp14:anchorId="139A7D6C" wp14:editId="167BE72D">
            <wp:extent cx="5731510" cy="40195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01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180B84" w14:textId="77777777" w:rsidR="007F7795" w:rsidRDefault="007F7795" w:rsidP="005E53D7">
      <w:pPr>
        <w:spacing w:after="0"/>
        <w:rPr>
          <w:sz w:val="24"/>
          <w:szCs w:val="24"/>
        </w:rPr>
      </w:pPr>
    </w:p>
    <w:p w14:paraId="6A9C3DCA" w14:textId="42E9BFB9" w:rsidR="005E53D7" w:rsidRDefault="003D47F8" w:rsidP="005E53D7">
      <w:pPr>
        <w:spacing w:after="0"/>
        <w:rPr>
          <w:sz w:val="24"/>
          <w:szCs w:val="24"/>
        </w:rPr>
      </w:pPr>
      <w:r>
        <w:rPr>
          <w:noProof/>
        </w:rPr>
        <w:drawing>
          <wp:inline distT="0" distB="0" distL="0" distR="0" wp14:anchorId="73911779" wp14:editId="4C6467AA">
            <wp:extent cx="5731510" cy="67945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679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858B74" w14:textId="3A43D056" w:rsidR="007F7795" w:rsidRDefault="007F7795" w:rsidP="005E53D7">
      <w:pPr>
        <w:spacing w:after="0"/>
        <w:rPr>
          <w:sz w:val="24"/>
          <w:szCs w:val="24"/>
        </w:rPr>
      </w:pPr>
    </w:p>
    <w:p w14:paraId="569C3BFF" w14:textId="0B48B01A" w:rsidR="007F7795" w:rsidRDefault="007F7795" w:rsidP="005E53D7">
      <w:pPr>
        <w:spacing w:after="0"/>
        <w:rPr>
          <w:sz w:val="24"/>
          <w:szCs w:val="24"/>
        </w:rPr>
      </w:pPr>
      <w:r>
        <w:rPr>
          <w:noProof/>
        </w:rPr>
        <w:drawing>
          <wp:inline distT="0" distB="0" distL="0" distR="0" wp14:anchorId="2AE840CA" wp14:editId="2233C53A">
            <wp:extent cx="5731510" cy="5715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71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988519" w14:textId="77777777" w:rsidR="007F7795" w:rsidRDefault="007F7795" w:rsidP="005E53D7">
      <w:pPr>
        <w:spacing w:after="0"/>
        <w:rPr>
          <w:sz w:val="24"/>
          <w:szCs w:val="24"/>
        </w:rPr>
      </w:pPr>
    </w:p>
    <w:p w14:paraId="2D9C249C" w14:textId="66FADCE2" w:rsidR="007F7795" w:rsidRDefault="007F7795" w:rsidP="005E53D7">
      <w:pPr>
        <w:spacing w:after="0"/>
        <w:rPr>
          <w:sz w:val="24"/>
          <w:szCs w:val="24"/>
        </w:rPr>
      </w:pPr>
      <w:r>
        <w:rPr>
          <w:noProof/>
        </w:rPr>
        <w:drawing>
          <wp:inline distT="0" distB="0" distL="0" distR="0" wp14:anchorId="40F8C80E" wp14:editId="3EBD9D4F">
            <wp:extent cx="5731510" cy="70104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701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F98D92" w14:textId="453CE844" w:rsidR="007F7795" w:rsidRDefault="007F7795" w:rsidP="005E53D7">
      <w:pPr>
        <w:spacing w:after="0"/>
        <w:rPr>
          <w:sz w:val="24"/>
          <w:szCs w:val="24"/>
        </w:rPr>
      </w:pPr>
    </w:p>
    <w:p w14:paraId="5B1E24E9" w14:textId="77777777" w:rsidR="005E53D7" w:rsidRDefault="005E53D7" w:rsidP="00EE6966">
      <w:pPr>
        <w:spacing w:after="0"/>
        <w:ind w:left="720"/>
        <w:rPr>
          <w:sz w:val="24"/>
          <w:szCs w:val="24"/>
        </w:rPr>
      </w:pPr>
    </w:p>
    <w:p w14:paraId="0E74C121" w14:textId="77777777" w:rsidR="00B14FFF" w:rsidRPr="00EE6966" w:rsidRDefault="02194351" w:rsidP="00EE6966">
      <w:pPr>
        <w:widowControl w:val="0"/>
        <w:numPr>
          <w:ilvl w:val="0"/>
          <w:numId w:val="2"/>
        </w:numPr>
        <w:spacing w:after="0"/>
        <w:ind w:hanging="360"/>
        <w:contextualSpacing/>
        <w:rPr>
          <w:color w:val="FF0000"/>
          <w:sz w:val="24"/>
          <w:szCs w:val="24"/>
        </w:rPr>
      </w:pPr>
      <w:r w:rsidRPr="02194351">
        <w:rPr>
          <w:rFonts w:ascii="Calibri" w:eastAsia="Calibri" w:hAnsi="Calibri" w:cs="Calibri"/>
          <w:color w:val="FF0000"/>
          <w:sz w:val="24"/>
          <w:szCs w:val="24"/>
        </w:rPr>
        <w:t>Make sure that you are not doing these calculations manually. All computations need to be done using excel formulas.</w:t>
      </w:r>
    </w:p>
    <w:p w14:paraId="2645B5E7" w14:textId="12036B04" w:rsidR="02194351" w:rsidRDefault="02194351" w:rsidP="02194351">
      <w:pPr>
        <w:numPr>
          <w:ilvl w:val="0"/>
          <w:numId w:val="2"/>
        </w:numPr>
        <w:spacing w:after="0"/>
        <w:ind w:hanging="360"/>
        <w:rPr>
          <w:color w:val="FF0000"/>
          <w:sz w:val="24"/>
          <w:szCs w:val="24"/>
        </w:rPr>
      </w:pPr>
      <w:r w:rsidRPr="02194351">
        <w:rPr>
          <w:rFonts w:ascii="Calibri" w:eastAsia="Calibri" w:hAnsi="Calibri" w:cs="Calibri"/>
          <w:color w:val="FF0000"/>
          <w:sz w:val="24"/>
          <w:szCs w:val="24"/>
        </w:rPr>
        <w:t xml:space="preserve">Upload your final model along with completed table of values. </w:t>
      </w:r>
    </w:p>
    <w:p w14:paraId="59842B92" w14:textId="19874F50" w:rsidR="02194351" w:rsidRDefault="02194351" w:rsidP="02194351">
      <w:pPr>
        <w:numPr>
          <w:ilvl w:val="0"/>
          <w:numId w:val="2"/>
        </w:numPr>
        <w:spacing w:after="0"/>
        <w:ind w:hanging="360"/>
        <w:rPr>
          <w:color w:val="FF0000"/>
          <w:sz w:val="24"/>
          <w:szCs w:val="24"/>
        </w:rPr>
      </w:pPr>
      <w:r w:rsidRPr="02194351">
        <w:rPr>
          <w:rFonts w:ascii="Calibri" w:eastAsia="Calibri" w:hAnsi="Calibri" w:cs="Calibri"/>
          <w:b/>
          <w:bCs/>
          <w:color w:val="FF0000"/>
          <w:sz w:val="24"/>
          <w:szCs w:val="24"/>
        </w:rPr>
        <w:t>Note:</w:t>
      </w:r>
      <w:r w:rsidRPr="02194351">
        <w:rPr>
          <w:rFonts w:ascii="Calibri" w:eastAsia="Calibri" w:hAnsi="Calibri" w:cs="Calibri"/>
          <w:color w:val="FF0000"/>
          <w:sz w:val="24"/>
          <w:szCs w:val="24"/>
        </w:rPr>
        <w:t xml:space="preserve"> If there is more than one file kindly zip it in .zip format.</w:t>
      </w:r>
    </w:p>
    <w:sectPr w:rsidR="02194351" w:rsidSect="00AB18F0">
      <w:headerReference w:type="default" r:id="rId12"/>
      <w:footerReference w:type="default" r:id="rId13"/>
      <w:pgSz w:w="11906" w:h="16838"/>
      <w:pgMar w:top="1440" w:right="1440" w:bottom="1440" w:left="1440" w:header="288" w:footer="28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DF8E2B" w14:textId="77777777" w:rsidR="00B54736" w:rsidRDefault="00B54736">
      <w:pPr>
        <w:spacing w:after="0" w:line="240" w:lineRule="auto"/>
      </w:pPr>
      <w:r>
        <w:separator/>
      </w:r>
    </w:p>
  </w:endnote>
  <w:endnote w:type="continuationSeparator" w:id="0">
    <w:p w14:paraId="39881310" w14:textId="77777777" w:rsidR="00B54736" w:rsidRDefault="00B5473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,Times New Roman">
    <w:altName w:val="Calibri"/>
    <w:panose1 w:val="00000000000000000000"/>
    <w:charset w:val="00"/>
    <w:family w:val="roman"/>
    <w:notTrueType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459315" w14:textId="77777777" w:rsidR="0024755C" w:rsidRDefault="0024755C" w:rsidP="0024755C">
    <w:pPr>
      <w:pStyle w:val="Footer"/>
      <w:jc w:val="center"/>
    </w:pPr>
    <w:r>
      <w:tab/>
    </w:r>
  </w:p>
  <w:p w14:paraId="6537F28F" w14:textId="77777777" w:rsidR="0024755C" w:rsidRDefault="0024755C" w:rsidP="0024755C">
    <w:pPr>
      <w:pStyle w:val="Footer"/>
      <w:jc w:val="center"/>
      <w:rPr>
        <w:rFonts w:ascii="Georgia" w:eastAsia="Georgia" w:hAnsi="Georgia"/>
      </w:rPr>
    </w:pPr>
  </w:p>
  <w:p w14:paraId="524A7E7E" w14:textId="77777777" w:rsidR="00C167EE" w:rsidRDefault="0024755C" w:rsidP="00E21247">
    <w:pPr>
      <w:pStyle w:val="Footer"/>
      <w:jc w:val="center"/>
    </w:pPr>
    <w:r>
      <w:rPr>
        <w:rFonts w:ascii="Georgia" w:eastAsia="Georgia" w:hAnsi="Georgia"/>
      </w:rPr>
      <w:t>© Copyright QuantInsti Quantitative Learning Private Limited.</w:t>
    </w:r>
    <w:r w:rsidR="00E21247">
      <w:t xml:space="preserve">  </w:t>
    </w:r>
  </w:p>
  <w:p w14:paraId="754072C3" w14:textId="77777777" w:rsidR="0024755C" w:rsidRPr="00E21247" w:rsidRDefault="00B54736" w:rsidP="00C167EE">
    <w:pPr>
      <w:pStyle w:val="Footer"/>
    </w:pPr>
    <w:r>
      <w:rPr>
        <w:noProof/>
        <w:lang w:val="en-IN" w:eastAsia="en-IN"/>
      </w:rPr>
      <w:pict w14:anchorId="0079C0BA">
        <v:group id="Group 52" o:spid="_x0000_s2049" style="position:absolute;margin-left:546.1pt;margin-top:14.15pt;width:32.95pt;height:34.5pt;z-index:251659264;mso-position-horizontal-relative:left-margin-area;mso-position-vertical-relative:bottom-margin-area" coordorigin="726,14496" coordsize="659,69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">
          <v:rect id="Rectangle 53" o:spid="_x0000_s2052" style="position:absolute;left:831;top:14552;width:512;height:526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4MArMYA&#10;AADcAAAADwAAAGRycy9kb3ducmV2LnhtbESPT2sCMRTE70K/Q3iF3jS7/mlla5QiiHoQrRXB22Pz&#10;urt087Ikqa7f3giCx2FmfsNMZq2pxZmcrywrSHsJCOLc6ooLBYefRXcMwgdkjbVlUnAlD7PpS2eC&#10;mbYX/qbzPhQiQthnqKAMocmk9HlJBn3PNsTR+7XOYIjSFVI7vES4qWU/Sd6lwYrjQokNzUvK//b/&#10;RsF8eXJpssW0b46j3eC4aYp6fVLq7bX9+gQRqA3P8KO90gpGww+4n4lHQE5v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u4MArMYAAADcAAAADwAAAAAAAAAAAAAAAACYAgAAZHJz&#10;L2Rvd25yZXYueG1sUEsFBgAAAAAEAAQA9QAAAIsDAAAAAA==&#10;" fillcolor="#943634" strokecolor="#943634"/>
          <v:rect id="Rectangle 54" o:spid="_x0000_s2051" style="position:absolute;left:831;top:15117;width:512;height:43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hyU3sMA&#10;AADcAAAADwAAAGRycy9kb3ducmV2LnhtbERPz2vCMBS+C/4P4Q12s2mdDqlGkcLYPAy3TgRvj+bZ&#10;ljUvJclq998vh4HHj+/3ZjeaTgzkfGtZQZakIIgrq1uuFZy+XmYrED4ga+wsk4Jf8rDbTicbzLW9&#10;8ScNZahFDGGfo4ImhD6X0lcNGfSJ7Ykjd7XOYIjQ1VI7vMVw08l5mj5Lgy3HhgZ7Khqqvssfo6B4&#10;vbgsPWI2N+flx9P5va+7w0Wpx4dxvwYRaAx38b/7TStYLuLaeCYeAbn9A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yhyU3sMAAADcAAAADwAAAAAAAAAAAAAAAACYAgAAZHJzL2Rv&#10;d25yZXYueG1sUEsFBgAAAAAEAAQA9QAAAIgDAAAAAA==&#10;" fillcolor="#943634" strokecolor="#943634"/>
          <v:shapetype id="_x0000_t202" coordsize="21600,21600" o:spt="202" path="m,l,21600r21600,l21600,xe">
            <v:stroke joinstyle="miter"/>
            <v:path gradientshapeok="t" o:connecttype="rect"/>
          </v:shapetype>
          <v:shape id="Text Box 55" o:spid="_x0000_s2050" type="#_x0000_t202" style="position:absolute;left:726;top:14496;width:659;height:690;visibility:visible;v-text-anchor:bottom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QcxDsUA&#10;AADcAAAADwAAAGRycy9kb3ducmV2LnhtbESP0WrCQBRE3wv9h+UW+qabxlo1ukooFCpaxegHXLLX&#10;JDR7N2TXmP69Kwh9HGbmDLNY9aYWHbWusqzgbRiBIM6trrhQcDp+DaYgnEfWWFsmBX/kYLV8flpg&#10;ou2VD9RlvhABwi5BBaX3TSKly0sy6Ia2IQ7e2bYGfZBtIXWL1wA3tYyj6EMarDgslNjQZ0n5b3Yx&#10;CrofE6frfDeT2TYeTSajzT69bJR6fenTOQhPvf8PP9rfWsH4fQb3M+EIyOUN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JBzEOxQAAANwAAAAPAAAAAAAAAAAAAAAAAJgCAABkcnMv&#10;ZG93bnJldi54bWxQSwUGAAAAAAQABAD1AAAAigMAAAAA&#10;" filled="f" stroked="f">
            <v:textbox inset="0,0,0,0">
              <w:txbxContent>
                <w:p w14:paraId="07E43807" w14:textId="77777777" w:rsidR="0024755C" w:rsidRDefault="00726C34" w:rsidP="0024755C">
                  <w:pPr>
                    <w:pStyle w:val="Footer"/>
                    <w:ind w:right="34"/>
                    <w:jc w:val="center"/>
                    <w:rPr>
                      <w:b/>
                      <w:bCs/>
                      <w:i/>
                      <w:iCs/>
                      <w:color w:val="FFFFFF" w:themeColor="background1"/>
                      <w:sz w:val="36"/>
                      <w:szCs w:val="36"/>
                    </w:rPr>
                  </w:pPr>
                  <w:r>
                    <w:fldChar w:fldCharType="begin"/>
                  </w:r>
                  <w:r w:rsidR="0024755C">
                    <w:instrText xml:space="preserve"> PAGE    \* MERGEFORMAT </w:instrText>
                  </w:r>
                  <w:r>
                    <w:fldChar w:fldCharType="separate"/>
                  </w:r>
                  <w:r w:rsidR="00526946" w:rsidRPr="00526946">
                    <w:rPr>
                      <w:b/>
                      <w:bCs/>
                      <w:i/>
                      <w:iCs/>
                      <w:noProof/>
                      <w:color w:val="FFFFFF" w:themeColor="background1"/>
                      <w:sz w:val="36"/>
                      <w:szCs w:val="36"/>
                    </w:rPr>
                    <w:t>1</w:t>
                  </w:r>
                  <w:r>
                    <w:rPr>
                      <w:b/>
                      <w:bCs/>
                      <w:i/>
                      <w:iCs/>
                      <w:noProof/>
                      <w:color w:val="FFFFFF" w:themeColor="background1"/>
                      <w:sz w:val="36"/>
                      <w:szCs w:val="36"/>
                    </w:rPr>
                    <w:fldChar w:fldCharType="end"/>
                  </w:r>
                </w:p>
              </w:txbxContent>
            </v:textbox>
          </v:shape>
          <w10:wrap anchorx="margin" anchory="margin"/>
        </v:group>
      </w:pict>
    </w:r>
    <w:r w:rsidR="0024755C">
      <w:t>v</w:t>
    </w:r>
    <w:r w:rsidR="00526946">
      <w:rPr>
        <w:sz w:val="16"/>
      </w:rPr>
      <w:t>ersion 10.1.0.</w:t>
    </w:r>
  </w:p>
  <w:p w14:paraId="6DFB9E20" w14:textId="77777777" w:rsidR="0024755C" w:rsidRDefault="0024755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5928CE" w14:textId="77777777" w:rsidR="00B54736" w:rsidRDefault="00B54736">
      <w:pPr>
        <w:spacing w:after="0" w:line="240" w:lineRule="auto"/>
      </w:pPr>
      <w:r>
        <w:separator/>
      </w:r>
    </w:p>
  </w:footnote>
  <w:footnote w:type="continuationSeparator" w:id="0">
    <w:p w14:paraId="719F3883" w14:textId="77777777" w:rsidR="00B54736" w:rsidRDefault="00B5473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DF9E56" w14:textId="77777777" w:rsidR="00E21247" w:rsidRDefault="00E21247" w:rsidP="0024755C">
    <w:pPr>
      <w:pStyle w:val="Header"/>
      <w:tabs>
        <w:tab w:val="clear" w:pos="4680"/>
        <w:tab w:val="clear" w:pos="9360"/>
        <w:tab w:val="right" w:pos="9026"/>
      </w:tabs>
    </w:pPr>
  </w:p>
  <w:p w14:paraId="44E871BC" w14:textId="77777777" w:rsidR="00AB18F0" w:rsidRDefault="00B54736" w:rsidP="0024755C">
    <w:pPr>
      <w:pStyle w:val="Header"/>
      <w:tabs>
        <w:tab w:val="clear" w:pos="4680"/>
        <w:tab w:val="clear" w:pos="9360"/>
        <w:tab w:val="right" w:pos="9026"/>
      </w:tabs>
    </w:pPr>
    <w:r>
      <w:rPr>
        <w:noProof/>
        <w:lang w:val="en-IN" w:eastAsia="en-IN"/>
      </w:rPr>
      <w:pict w14:anchorId="45278290">
        <v:group id="Group 468" o:spid="_x0000_s2055" style="position:absolute;margin-left:0;margin-top:0;width:593.5pt;height:66.45pt;z-index:251656192;mso-width-percent:1000;mso-height-percent:925;mso-position-horizontal:center;mso-position-horizontal-relative:page;mso-position-vertical:top;mso-position-vertical-relative:page;mso-width-percent:1000;mso-height-percent:925;mso-height-relative:top-margin-area" coordorigin="8,9" coordsize="15823,143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"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AutoShape 4" o:spid="_x0000_s2057" type="#_x0000_t32" style="position:absolute;left:9;top:1431;width:15822;height:0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" strokecolor="#31849b"/>
          <v:rect id="Rectangle 470" o:spid="_x0000_s2056" style="position:absolute;left:8;top:9;width:4031;height:1439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xpL68MA&#10;AADcAAAADwAAAGRycy9kb3ducmV2LnhtbERPTWvCQBC9F/oflil4Ed1YxJY0GymCNEhBmlTPQ3aa&#10;hGZnY3ZN4r93D4UeH+872U6mFQP1rrGsYLWMQBCXVjdcKfgu9otXEM4ja2wtk4IbOdimjw8JxtqO&#10;/EVD7isRQtjFqKD2vouldGVNBt3SdsSB+7G9QR9gX0nd4xjCTSufo2gjDTYcGmrsaFdT+ZtfjYKx&#10;PA7n4vNDHufnzPIlu+zy00Gp2dP0/gbC0+T/xX/uTCtYv4T54Uw4AjK9A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GxpL68MAAADcAAAADwAAAAAAAAAAAAAAAACYAgAAZHJzL2Rv&#10;d25yZXYueG1sUEsFBgAAAAAEAAQA9QAAAIgDAAAAAA==&#10;" filled="f" stroked="f"/>
          <w10:wrap anchorx="page" anchory="page"/>
        </v:group>
      </w:pict>
    </w:r>
    <w:r>
      <w:rPr>
        <w:noProof/>
        <w:lang w:val="en-IN" w:eastAsia="en-IN"/>
      </w:rPr>
      <w:pict w14:anchorId="71DD983E">
        <v:rect id="Rectangle 471" o:spid="_x0000_s2054" style="position:absolute;margin-left:0;margin-top:0;width:7.15pt;height:63.15pt;z-index:251657216;visibility:visible;mso-height-percent:900;mso-position-horizontal:center;mso-position-horizontal-relative:right-margin-area;mso-position-vertical:top;mso-position-vertical-relative:page;mso-height-percent:900;mso-height-relative:top-margin-area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" fillcolor="#4bacc6 [3208]" strokecolor="#4f81bd [3204]">
          <w10:wrap anchorx="margin" anchory="page"/>
        </v:rect>
      </w:pict>
    </w:r>
    <w:r>
      <w:rPr>
        <w:noProof/>
        <w:lang w:val="en-IN" w:eastAsia="en-IN"/>
      </w:rPr>
      <w:pict w14:anchorId="2AEE1C2A">
        <v:rect id="Rectangle 472" o:spid="_x0000_s2053" style="position:absolute;margin-left:0;margin-top:0;width:7.15pt;height:63.15pt;z-index:251658240;visibility:visible;mso-height-percent:900;mso-position-horizontal:center;mso-position-horizontal-relative:left-margin-area;mso-position-vertical:top;mso-position-vertical-relative:page;mso-height-percent:900;mso-height-relative:top-margin-area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" fillcolor="#4bacc6 [3208]" strokecolor="#4f81bd [3204]">
          <w10:wrap anchorx="margin" anchory="page"/>
        </v:rect>
      </w:pict>
    </w:r>
    <w:r w:rsidR="00654EF5">
      <w:tab/>
    </w:r>
    <w:r w:rsidR="0024755C">
      <w:rPr>
        <w:noProof/>
        <w:lang w:val="en-IN" w:eastAsia="en-IN"/>
      </w:rPr>
      <w:drawing>
        <wp:inline distT="0" distB="0" distL="0" distR="0" wp14:anchorId="7E580AFC" wp14:editId="12AA5F62">
          <wp:extent cx="684904" cy="684904"/>
          <wp:effectExtent l="19050" t="0" r="896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684904" cy="68490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6885CFB"/>
    <w:multiLevelType w:val="multilevel"/>
    <w:tmpl w:val="BFCA523C"/>
    <w:lvl w:ilvl="0">
      <w:start w:val="1"/>
      <w:numFmt w:val="bullet"/>
      <w:lvlText w:val="●"/>
      <w:lvlJc w:val="left"/>
      <w:pPr>
        <w:ind w:left="720" w:firstLine="360"/>
      </w:pPr>
      <w:rPr>
        <w:rFonts w:ascii="Arial" w:hAnsi="Arial" w:hint="default"/>
      </w:rPr>
    </w:lvl>
    <w:lvl w:ilvl="1">
      <w:start w:val="1"/>
      <w:numFmt w:val="bullet"/>
      <w:lvlText w:val="o"/>
      <w:lvlJc w:val="left"/>
      <w:pPr>
        <w:ind w:left="1440" w:firstLine="108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160" w:firstLine="180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00" w:firstLine="324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20" w:firstLine="39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760" w:firstLine="540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480" w:firstLine="6120"/>
      </w:pPr>
      <w:rPr>
        <w:rFonts w:ascii="Arial" w:eastAsia="Arial" w:hAnsi="Arial" w:cs="Arial"/>
      </w:rPr>
    </w:lvl>
  </w:abstractNum>
  <w:abstractNum w:abstractNumId="1" w15:restartNumberingAfterBreak="0">
    <w:nsid w:val="7DF560F1"/>
    <w:multiLevelType w:val="hybridMultilevel"/>
    <w:tmpl w:val="766210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8"/>
    <o:shapelayout v:ext="edit">
      <o:idmap v:ext="edit" data="2"/>
      <o:rules v:ext="edit">
        <o:r id="V:Rule1" type="connector" idref="#AutoShape 4"/>
      </o:rules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U2MjayMDW0MDM2MjRU0lEKTi0uzszPAykwqQUAYfORAiwAAAA="/>
  </w:docVars>
  <w:rsids>
    <w:rsidRoot w:val="00654EF5"/>
    <w:rsid w:val="00000D8B"/>
    <w:rsid w:val="000379A0"/>
    <w:rsid w:val="000409C8"/>
    <w:rsid w:val="00052048"/>
    <w:rsid w:val="000A4B64"/>
    <w:rsid w:val="00176708"/>
    <w:rsid w:val="00194ACD"/>
    <w:rsid w:val="001B389B"/>
    <w:rsid w:val="00212085"/>
    <w:rsid w:val="0024755C"/>
    <w:rsid w:val="00294A96"/>
    <w:rsid w:val="002B7B47"/>
    <w:rsid w:val="002D6978"/>
    <w:rsid w:val="00312661"/>
    <w:rsid w:val="00316364"/>
    <w:rsid w:val="00362466"/>
    <w:rsid w:val="003A3D25"/>
    <w:rsid w:val="003B5C43"/>
    <w:rsid w:val="003D47F8"/>
    <w:rsid w:val="003F3365"/>
    <w:rsid w:val="004256B9"/>
    <w:rsid w:val="004925D9"/>
    <w:rsid w:val="004B3ACC"/>
    <w:rsid w:val="004D0FCE"/>
    <w:rsid w:val="004E416C"/>
    <w:rsid w:val="004E6ECC"/>
    <w:rsid w:val="00526946"/>
    <w:rsid w:val="00534F86"/>
    <w:rsid w:val="00555A16"/>
    <w:rsid w:val="005702FB"/>
    <w:rsid w:val="005C439A"/>
    <w:rsid w:val="005E53D7"/>
    <w:rsid w:val="005F706D"/>
    <w:rsid w:val="005F70F5"/>
    <w:rsid w:val="00607FE7"/>
    <w:rsid w:val="0065310A"/>
    <w:rsid w:val="00654EF5"/>
    <w:rsid w:val="00657C28"/>
    <w:rsid w:val="00663F7E"/>
    <w:rsid w:val="006665A2"/>
    <w:rsid w:val="00666827"/>
    <w:rsid w:val="006923F6"/>
    <w:rsid w:val="006F16A9"/>
    <w:rsid w:val="007030FE"/>
    <w:rsid w:val="00717B1F"/>
    <w:rsid w:val="00726C34"/>
    <w:rsid w:val="007B3E62"/>
    <w:rsid w:val="007C33AE"/>
    <w:rsid w:val="007F7795"/>
    <w:rsid w:val="008075AF"/>
    <w:rsid w:val="008902F3"/>
    <w:rsid w:val="008B0681"/>
    <w:rsid w:val="008C78B2"/>
    <w:rsid w:val="00922A54"/>
    <w:rsid w:val="00980CB3"/>
    <w:rsid w:val="009D07E6"/>
    <w:rsid w:val="00A07136"/>
    <w:rsid w:val="00A17474"/>
    <w:rsid w:val="00A32902"/>
    <w:rsid w:val="00AD7D2C"/>
    <w:rsid w:val="00AE2B3B"/>
    <w:rsid w:val="00B11F41"/>
    <w:rsid w:val="00B14FFF"/>
    <w:rsid w:val="00B21CC1"/>
    <w:rsid w:val="00B320BD"/>
    <w:rsid w:val="00B51991"/>
    <w:rsid w:val="00B54736"/>
    <w:rsid w:val="00B547EA"/>
    <w:rsid w:val="00B67500"/>
    <w:rsid w:val="00BD7659"/>
    <w:rsid w:val="00BE68BA"/>
    <w:rsid w:val="00C02CDB"/>
    <w:rsid w:val="00C167EE"/>
    <w:rsid w:val="00C32D48"/>
    <w:rsid w:val="00C42549"/>
    <w:rsid w:val="00CD371C"/>
    <w:rsid w:val="00CD7956"/>
    <w:rsid w:val="00D006E6"/>
    <w:rsid w:val="00D0644A"/>
    <w:rsid w:val="00D42D28"/>
    <w:rsid w:val="00D5726F"/>
    <w:rsid w:val="00D65F06"/>
    <w:rsid w:val="00D94BA4"/>
    <w:rsid w:val="00E119E8"/>
    <w:rsid w:val="00E21247"/>
    <w:rsid w:val="00E37545"/>
    <w:rsid w:val="00E47189"/>
    <w:rsid w:val="00E75034"/>
    <w:rsid w:val="00E84BFF"/>
    <w:rsid w:val="00E86AA3"/>
    <w:rsid w:val="00EE6966"/>
    <w:rsid w:val="00F0548A"/>
    <w:rsid w:val="00F107D4"/>
    <w:rsid w:val="00F163CB"/>
    <w:rsid w:val="00F702E8"/>
    <w:rsid w:val="00F91016"/>
    <w:rsid w:val="00FA58B3"/>
    <w:rsid w:val="00FC2C60"/>
    <w:rsid w:val="00FC36B6"/>
    <w:rsid w:val="00FD3D2A"/>
    <w:rsid w:val="01855392"/>
    <w:rsid w:val="02194351"/>
    <w:rsid w:val="27488523"/>
    <w:rsid w:val="57666795"/>
    <w:rsid w:val="5BFFB56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8"/>
    <o:shapelayout v:ext="edit">
      <o:idmap v:ext="edit" data="1"/>
    </o:shapelayout>
  </w:shapeDefaults>
  <w:decimalSymbol w:val="."/>
  <w:listSeparator w:val=","/>
  <w14:docId w14:val="197590FF"/>
  <w15:docId w15:val="{4F2F2570-2C7F-4662-B630-8B563B9C8F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67500"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654EF5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654EF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54EF5"/>
  </w:style>
  <w:style w:type="character" w:styleId="Hyperlink">
    <w:name w:val="Hyperlink"/>
    <w:basedOn w:val="DefaultParagraphFont"/>
    <w:uiPriority w:val="99"/>
    <w:unhideWhenUsed/>
    <w:rsid w:val="00654EF5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54EF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54EF5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654EF5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unhideWhenUsed/>
    <w:rsid w:val="00F9101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91016"/>
    <w:rPr>
      <w:lang w:val="en-US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7702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938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909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30E12EB-FCDA-4813-9454-2D1B74502B5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2</Pages>
  <Words>256</Words>
  <Characters>1460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cademy</dc:creator>
  <cp:lastModifiedBy>Saketh Sunkishala</cp:lastModifiedBy>
  <cp:revision>15</cp:revision>
  <dcterms:created xsi:type="dcterms:W3CDTF">2018-07-18T09:36:00Z</dcterms:created>
  <dcterms:modified xsi:type="dcterms:W3CDTF">2021-05-12T10:31:00Z</dcterms:modified>
</cp:coreProperties>
</file>